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92FA7" w14:textId="77777777" w:rsidR="00591093" w:rsidRPr="00591093" w:rsidRDefault="00591093" w:rsidP="00591093">
      <w:pPr>
        <w:rPr>
          <w:i/>
          <w:iCs/>
        </w:rPr>
      </w:pPr>
      <w:r w:rsidRPr="00591093">
        <w:rPr>
          <w:i/>
          <w:iCs/>
        </w:rPr>
        <w:t>Write 2-3 pages focusing on chosen demographic trend influencing families and family nursing care over the past 50 years. Write 2-3 pages based on chosen video in files</w:t>
      </w:r>
    </w:p>
    <w:p w14:paraId="00D53D48" w14:textId="77777777" w:rsidR="00D15BD5" w:rsidRPr="00D7238F" w:rsidRDefault="00D15BD5">
      <w:pPr>
        <w:rPr>
          <w:i/>
          <w:iCs/>
        </w:rPr>
      </w:pPr>
    </w:p>
    <w:sectPr w:rsidR="00D15BD5" w:rsidRPr="00D723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NDU0N7Y0NTC3MDdR0lEKTi0uzszPAykwrAUAmt2WQCwAAAA="/>
  </w:docVars>
  <w:rsids>
    <w:rsidRoot w:val="00591093"/>
    <w:rsid w:val="00591093"/>
    <w:rsid w:val="00D15BD5"/>
    <w:rsid w:val="00D72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A5702"/>
  <w15:chartTrackingRefBased/>
  <w15:docId w15:val="{EF7CD00B-6799-4D54-8943-7F22845F8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4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7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46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413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7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2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7092081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30T11:59:00Z</dcterms:created>
  <dcterms:modified xsi:type="dcterms:W3CDTF">2022-03-30T11:59:00Z</dcterms:modified>
</cp:coreProperties>
</file>